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6E37D" w14:textId="77777777" w:rsidR="00E8278E" w:rsidRDefault="00C958C7">
      <w:pPr>
        <w:rPr>
          <w:rFonts w:ascii="Lucida Calligraphy" w:hAnsi="Lucida Calligraphy"/>
          <w:b/>
          <w:sz w:val="44"/>
          <w:szCs w:val="44"/>
        </w:rPr>
      </w:pPr>
      <w:r w:rsidRPr="00C958C7">
        <w:rPr>
          <w:rFonts w:ascii="Lucida Calligraphy" w:hAnsi="Lucida Calligraphy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0A02BD91" wp14:editId="262F1B80">
            <wp:simplePos x="0" y="0"/>
            <wp:positionH relativeFrom="column">
              <wp:posOffset>2203980</wp:posOffset>
            </wp:positionH>
            <wp:positionV relativeFrom="paragraph">
              <wp:posOffset>-515620</wp:posOffset>
            </wp:positionV>
            <wp:extent cx="1530985" cy="1530985"/>
            <wp:effectExtent l="0" t="0" r="0" b="0"/>
            <wp:wrapNone/>
            <wp:docPr id="2" name="Picture 2" descr="Kenosha County Logo 2010 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enosha County Logo 2010 B&amp;W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85" cy="153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ucida Calligraphy" w:hAnsi="Lucida Calligraphy"/>
          <w:b/>
          <w:sz w:val="44"/>
          <w:szCs w:val="44"/>
        </w:rPr>
        <w:t xml:space="preserve">        </w:t>
      </w:r>
      <w:r w:rsidRPr="00C958C7">
        <w:rPr>
          <w:rFonts w:ascii="Lucida Calligraphy" w:hAnsi="Lucida Calligraphy"/>
          <w:b/>
          <w:sz w:val="44"/>
          <w:szCs w:val="44"/>
        </w:rPr>
        <w:t>Kenosha</w:t>
      </w:r>
      <w:r>
        <w:rPr>
          <w:rFonts w:ascii="Lucida Calligraphy" w:hAnsi="Lucida Calligraphy"/>
          <w:b/>
          <w:sz w:val="44"/>
          <w:szCs w:val="44"/>
        </w:rPr>
        <w:t xml:space="preserve">                    County</w:t>
      </w:r>
    </w:p>
    <w:p w14:paraId="7F81FF5C" w14:textId="77777777" w:rsidR="00C958C7" w:rsidRDefault="00C958C7">
      <w:pPr>
        <w:rPr>
          <w:rFonts w:ascii="Lucida Calligraphy" w:hAnsi="Lucida Calligraphy"/>
          <w:b/>
          <w:sz w:val="44"/>
          <w:szCs w:val="44"/>
        </w:rPr>
      </w:pPr>
    </w:p>
    <w:p w14:paraId="392E5B2B" w14:textId="77777777" w:rsidR="00C958C7" w:rsidRDefault="00C958C7" w:rsidP="00C958C7">
      <w:pPr>
        <w:jc w:val="center"/>
        <w:rPr>
          <w:b/>
          <w:sz w:val="36"/>
          <w:szCs w:val="36"/>
        </w:rPr>
      </w:pPr>
    </w:p>
    <w:p w14:paraId="426C4614" w14:textId="77777777" w:rsidR="00C958C7" w:rsidRDefault="00C958C7" w:rsidP="00C958C7">
      <w:pPr>
        <w:spacing w:after="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EMORANDUM</w:t>
      </w:r>
    </w:p>
    <w:p w14:paraId="4EC955B7" w14:textId="77777777" w:rsidR="00C958C7" w:rsidRDefault="00C958C7" w:rsidP="00C958C7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Communication to Kenosha County Board of Supervisors</w:t>
      </w:r>
    </w:p>
    <w:p w14:paraId="1CEA2F44" w14:textId="77777777" w:rsidR="00C958C7" w:rsidRDefault="00C958C7" w:rsidP="00C958C7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(For Informational Purposes Only)</w:t>
      </w:r>
    </w:p>
    <w:p w14:paraId="5F23F8C0" w14:textId="77777777" w:rsidR="00C958C7" w:rsidRDefault="00C958C7" w:rsidP="00C958C7">
      <w:pPr>
        <w:spacing w:after="0" w:line="240" w:lineRule="auto"/>
        <w:jc w:val="center"/>
        <w:rPr>
          <w:sz w:val="28"/>
          <w:szCs w:val="28"/>
        </w:rPr>
      </w:pPr>
    </w:p>
    <w:p w14:paraId="020ACEAC" w14:textId="558B9D11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  <w:r w:rsidRPr="00A80860">
        <w:rPr>
          <w:b/>
          <w:i/>
          <w:sz w:val="24"/>
          <w:szCs w:val="24"/>
        </w:rPr>
        <w:t>COMMUNICATION TO APPEAR ON COUNTY BOARD MEETING AGENDA</w:t>
      </w:r>
      <w:r>
        <w:rPr>
          <w:b/>
          <w:sz w:val="24"/>
          <w:szCs w:val="24"/>
        </w:rPr>
        <w:t xml:space="preserve">:  </w:t>
      </w:r>
      <w:sdt>
        <w:sdtPr>
          <w:rPr>
            <w:b/>
            <w:sz w:val="24"/>
            <w:szCs w:val="24"/>
          </w:rPr>
          <w:id w:val="-598330903"/>
          <w:placeholder>
            <w:docPart w:val="645713A20DF249B2BF49567F632FF917"/>
          </w:placeholder>
          <w:date w:fullDate="2024-02-20T00:00:00Z"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="00671963">
            <w:rPr>
              <w:b/>
              <w:sz w:val="24"/>
              <w:szCs w:val="24"/>
            </w:rPr>
            <w:t>02/20/2024</w:t>
          </w:r>
        </w:sdtContent>
      </w:sdt>
    </w:p>
    <w:p w14:paraId="73A745B1" w14:textId="77777777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</w:p>
    <w:p w14:paraId="732993C2" w14:textId="1ED8E0D8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  <w:r w:rsidRPr="00A80860">
        <w:rPr>
          <w:b/>
          <w:i/>
          <w:sz w:val="24"/>
          <w:szCs w:val="24"/>
        </w:rPr>
        <w:t>SUBJECT</w:t>
      </w:r>
      <w:r>
        <w:rPr>
          <w:b/>
          <w:sz w:val="24"/>
          <w:szCs w:val="24"/>
        </w:rPr>
        <w:t xml:space="preserve">: </w:t>
      </w:r>
      <w:bookmarkStart w:id="0" w:name="_Hlk109820146"/>
      <w:sdt>
        <w:sdtPr>
          <w:rPr>
            <w:b/>
            <w:sz w:val="24"/>
            <w:szCs w:val="24"/>
          </w:rPr>
          <w:id w:val="1367792455"/>
          <w:placeholder>
            <w:docPart w:val="DefaultPlaceholder_1081868574"/>
          </w:placeholder>
        </w:sdtPr>
        <w:sdtEndPr>
          <w:rPr>
            <w:b w:val="0"/>
          </w:rPr>
        </w:sdtEndPr>
        <w:sdtContent>
          <w:r w:rsidR="00C94529">
            <w:rPr>
              <w:b/>
              <w:sz w:val="24"/>
              <w:szCs w:val="24"/>
            </w:rPr>
            <w:t xml:space="preserve">Resolution </w:t>
          </w:r>
          <w:r w:rsidR="00671963">
            <w:rPr>
              <w:b/>
              <w:sz w:val="24"/>
              <w:szCs w:val="24"/>
            </w:rPr>
            <w:t>authorizing the acceptance and expenditure of LRIP funding and the re-appropriation of County Highway (CTH) K funds for reconditioning of CTH L between State Highway (STH) 31 and 30</w:t>
          </w:r>
          <w:r w:rsidR="00671963" w:rsidRPr="00671963">
            <w:rPr>
              <w:b/>
              <w:sz w:val="24"/>
              <w:szCs w:val="24"/>
              <w:vertAlign w:val="superscript"/>
            </w:rPr>
            <w:t>th</w:t>
          </w:r>
          <w:r w:rsidR="00671963">
            <w:rPr>
              <w:b/>
              <w:sz w:val="24"/>
              <w:szCs w:val="24"/>
            </w:rPr>
            <w:t xml:space="preserve"> Avenue</w:t>
          </w:r>
        </w:sdtContent>
      </w:sdt>
      <w:bookmarkEnd w:id="0"/>
    </w:p>
    <w:p w14:paraId="1D165F02" w14:textId="77777777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</w:p>
    <w:p w14:paraId="413E6DDB" w14:textId="07BD0613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  <w:r w:rsidRPr="00A80860">
        <w:rPr>
          <w:b/>
          <w:i/>
          <w:sz w:val="24"/>
          <w:szCs w:val="24"/>
        </w:rPr>
        <w:t>SUBMITTED BY</w:t>
      </w:r>
      <w:r>
        <w:rPr>
          <w:b/>
          <w:sz w:val="24"/>
          <w:szCs w:val="24"/>
        </w:rPr>
        <w:t xml:space="preserve">: </w:t>
      </w:r>
      <w:sdt>
        <w:sdtPr>
          <w:rPr>
            <w:b/>
            <w:sz w:val="24"/>
            <w:szCs w:val="24"/>
          </w:rPr>
          <w:id w:val="-644346924"/>
          <w:placeholder>
            <w:docPart w:val="DefaultPlaceholder_1081868574"/>
          </w:placeholder>
        </w:sdtPr>
        <w:sdtEndPr/>
        <w:sdtContent>
          <w:r w:rsidR="00671963">
            <w:rPr>
              <w:b/>
              <w:sz w:val="24"/>
              <w:szCs w:val="24"/>
            </w:rPr>
            <w:t>Clement Abongwa</w:t>
          </w:r>
          <w:r w:rsidR="007924D4">
            <w:rPr>
              <w:b/>
              <w:sz w:val="24"/>
              <w:szCs w:val="24"/>
            </w:rPr>
            <w:t xml:space="preserve"> – Director of </w:t>
          </w:r>
          <w:r w:rsidR="00671963">
            <w:rPr>
              <w:b/>
              <w:sz w:val="24"/>
              <w:szCs w:val="24"/>
            </w:rPr>
            <w:t>Highways</w:t>
          </w:r>
        </w:sdtContent>
      </w:sdt>
      <w:r w:rsidRPr="00CA101E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CA101E">
        <w:rPr>
          <w:sz w:val="24"/>
          <w:szCs w:val="24"/>
        </w:rPr>
        <w:instrText xml:space="preserve"> FORMTEXT </w:instrText>
      </w:r>
      <w:r w:rsidRPr="00CA101E">
        <w:rPr>
          <w:sz w:val="24"/>
          <w:szCs w:val="24"/>
        </w:rPr>
      </w:r>
      <w:r w:rsidRPr="00CA101E">
        <w:rPr>
          <w:sz w:val="24"/>
          <w:szCs w:val="24"/>
        </w:rPr>
        <w:fldChar w:fldCharType="separate"/>
      </w:r>
      <w:r w:rsidRPr="00CA101E">
        <w:rPr>
          <w:noProof/>
          <w:sz w:val="24"/>
          <w:szCs w:val="24"/>
        </w:rPr>
        <w:t> </w:t>
      </w:r>
      <w:r w:rsidRPr="00CA101E">
        <w:rPr>
          <w:noProof/>
          <w:sz w:val="24"/>
          <w:szCs w:val="24"/>
        </w:rPr>
        <w:t> </w:t>
      </w:r>
      <w:r w:rsidRPr="00CA101E">
        <w:rPr>
          <w:noProof/>
          <w:sz w:val="24"/>
          <w:szCs w:val="24"/>
        </w:rPr>
        <w:t> </w:t>
      </w:r>
      <w:r w:rsidRPr="00CA101E">
        <w:rPr>
          <w:noProof/>
          <w:sz w:val="24"/>
          <w:szCs w:val="24"/>
        </w:rPr>
        <w:t> </w:t>
      </w:r>
      <w:r w:rsidRPr="00CA101E">
        <w:rPr>
          <w:noProof/>
          <w:sz w:val="24"/>
          <w:szCs w:val="24"/>
        </w:rPr>
        <w:t> </w:t>
      </w:r>
      <w:r w:rsidRPr="00CA101E">
        <w:rPr>
          <w:sz w:val="24"/>
          <w:szCs w:val="24"/>
        </w:rPr>
        <w:fldChar w:fldCharType="end"/>
      </w:r>
      <w:bookmarkEnd w:id="1"/>
    </w:p>
    <w:p w14:paraId="13093856" w14:textId="77777777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</w:p>
    <w:p w14:paraId="4EA13BFA" w14:textId="45FE6E75" w:rsidR="00F863E8" w:rsidRDefault="00F863E8" w:rsidP="00A64CF4">
      <w:pPr>
        <w:spacing w:after="0" w:line="240" w:lineRule="auto"/>
        <w:ind w:left="-18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TO BE REFERRED TO </w:t>
      </w:r>
      <w:r w:rsidR="0075214E">
        <w:rPr>
          <w:b/>
          <w:i/>
          <w:sz w:val="24"/>
          <w:szCs w:val="24"/>
        </w:rPr>
        <w:t>A</w:t>
      </w:r>
      <w:r>
        <w:rPr>
          <w:b/>
          <w:i/>
          <w:sz w:val="24"/>
          <w:szCs w:val="24"/>
        </w:rPr>
        <w:t xml:space="preserve"> COMMITTEE BY CHAIRMAN</w:t>
      </w:r>
    </w:p>
    <w:p w14:paraId="63C3038C" w14:textId="1A86B8D8" w:rsid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</w:p>
    <w:p w14:paraId="07DED0F3" w14:textId="68156DE4" w:rsidR="00C958C7" w:rsidRPr="00C958C7" w:rsidRDefault="00C958C7" w:rsidP="00A64CF4">
      <w:pPr>
        <w:spacing w:after="0" w:line="240" w:lineRule="auto"/>
        <w:ind w:left="-180"/>
        <w:rPr>
          <w:b/>
          <w:sz w:val="24"/>
          <w:szCs w:val="24"/>
        </w:rPr>
      </w:pPr>
      <w:r w:rsidRPr="00A80860">
        <w:rPr>
          <w:b/>
          <w:i/>
          <w:sz w:val="24"/>
          <w:szCs w:val="24"/>
        </w:rPr>
        <w:t>ADDITIONAL INFORMATION (optional)</w:t>
      </w:r>
      <w:r>
        <w:rPr>
          <w:b/>
          <w:sz w:val="24"/>
          <w:szCs w:val="24"/>
        </w:rPr>
        <w:t xml:space="preserve">: </w:t>
      </w:r>
    </w:p>
    <w:sectPr w:rsidR="00C958C7" w:rsidRPr="00C95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DQ0NDAwMbW0sDRQ0lEKTi0uzszPAykwqQUArnWQYywAAAA="/>
  </w:docVars>
  <w:rsids>
    <w:rsidRoot w:val="00C958C7"/>
    <w:rsid w:val="0004346B"/>
    <w:rsid w:val="000E3B42"/>
    <w:rsid w:val="001153A5"/>
    <w:rsid w:val="001B3621"/>
    <w:rsid w:val="00347CF8"/>
    <w:rsid w:val="00365E54"/>
    <w:rsid w:val="003B3634"/>
    <w:rsid w:val="003F7906"/>
    <w:rsid w:val="004D6759"/>
    <w:rsid w:val="00671963"/>
    <w:rsid w:val="00683480"/>
    <w:rsid w:val="006B341A"/>
    <w:rsid w:val="0075214E"/>
    <w:rsid w:val="007924D4"/>
    <w:rsid w:val="00795774"/>
    <w:rsid w:val="007A56EA"/>
    <w:rsid w:val="007F3DA3"/>
    <w:rsid w:val="00880265"/>
    <w:rsid w:val="009977CD"/>
    <w:rsid w:val="00A16F3B"/>
    <w:rsid w:val="00A47DFB"/>
    <w:rsid w:val="00A64CF4"/>
    <w:rsid w:val="00A80860"/>
    <w:rsid w:val="00BC6949"/>
    <w:rsid w:val="00C11CBE"/>
    <w:rsid w:val="00C63483"/>
    <w:rsid w:val="00C94529"/>
    <w:rsid w:val="00C958C7"/>
    <w:rsid w:val="00CA101E"/>
    <w:rsid w:val="00DC41C0"/>
    <w:rsid w:val="00DC511C"/>
    <w:rsid w:val="00E56FDB"/>
    <w:rsid w:val="00E8278E"/>
    <w:rsid w:val="00EC48B8"/>
    <w:rsid w:val="00F10C49"/>
    <w:rsid w:val="00F53114"/>
    <w:rsid w:val="00F63B94"/>
    <w:rsid w:val="00F86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28328"/>
  <w15:chartTrackingRefBased/>
  <w15:docId w15:val="{067E3BA4-ABDC-44C7-ABC3-8582F4401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58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5713A20DF249B2BF49567F632FF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3E902-C134-40BF-99D5-C0D27BD1712B}"/>
      </w:docPartPr>
      <w:docPartBody>
        <w:p w:rsidR="000165EE" w:rsidRDefault="00C228C2" w:rsidP="00C228C2">
          <w:pPr>
            <w:pStyle w:val="645713A20DF249B2BF49567F632FF917"/>
          </w:pPr>
          <w:r w:rsidRPr="00F63B94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45748-3EC9-4974-AB4E-FAE7B9C5F3AA}"/>
      </w:docPartPr>
      <w:docPartBody>
        <w:p w:rsidR="00647947" w:rsidRDefault="000165EE">
          <w:r w:rsidRPr="0098134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5050"/>
    <w:rsid w:val="000165EE"/>
    <w:rsid w:val="0005462F"/>
    <w:rsid w:val="00647947"/>
    <w:rsid w:val="007C1D39"/>
    <w:rsid w:val="00B95050"/>
    <w:rsid w:val="00C228C2"/>
    <w:rsid w:val="00F8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D39"/>
    <w:rPr>
      <w:color w:val="808080"/>
    </w:rPr>
  </w:style>
  <w:style w:type="paragraph" w:customStyle="1" w:styleId="645713A20DF249B2BF49567F632FF917">
    <w:name w:val="645713A20DF249B2BF49567F632FF917"/>
    <w:rsid w:val="00C228C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 Bachochin</dc:creator>
  <cp:keywords/>
  <dc:description/>
  <cp:lastModifiedBy>Chris Walton</cp:lastModifiedBy>
  <cp:revision>5</cp:revision>
  <dcterms:created xsi:type="dcterms:W3CDTF">2023-05-30T16:40:00Z</dcterms:created>
  <dcterms:modified xsi:type="dcterms:W3CDTF">2024-02-15T16:37:00Z</dcterms:modified>
</cp:coreProperties>
</file>